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2C599" w14:textId="77777777" w:rsidR="00155047" w:rsidRPr="00155047" w:rsidRDefault="001732F3" w:rsidP="006C6F2A">
      <w:pPr>
        <w:jc w:val="center"/>
        <w:rPr>
          <w:b/>
          <w:noProof/>
          <w:sz w:val="32"/>
          <w:szCs w:val="32"/>
          <w:u w:val="single"/>
          <w:lang w:eastAsia="en-IN" w:bidi="gu-IN"/>
        </w:rPr>
      </w:pPr>
      <w:r>
        <w:rPr>
          <w:b/>
          <w:noProof/>
          <w:sz w:val="32"/>
          <w:szCs w:val="32"/>
          <w:u w:val="single"/>
          <w:lang w:eastAsia="en-IN" w:bidi="gu-IN"/>
        </w:rPr>
        <w:t>Question Paper</w:t>
      </w:r>
    </w:p>
    <w:p w14:paraId="4BD3302F" w14:textId="5BE3A8FD" w:rsidR="00F00CD7" w:rsidRDefault="00F76932" w:rsidP="001427D0">
      <w:pPr>
        <w:spacing w:after="0"/>
        <w:jc w:val="center"/>
        <w:rPr>
          <w:b/>
          <w:noProof/>
          <w:sz w:val="24"/>
          <w:lang w:eastAsia="en-IN" w:bidi="gu-IN"/>
        </w:rPr>
      </w:pPr>
      <w:r>
        <w:rPr>
          <w:b/>
          <w:noProof/>
          <w:sz w:val="32"/>
          <w:lang w:eastAsia="en-IN" w:bidi="gu-IN"/>
        </w:rPr>
        <w:t>Internet Programming</w:t>
      </w:r>
    </w:p>
    <w:p w14:paraId="745218D2" w14:textId="495E0902" w:rsidR="000F506D" w:rsidRPr="001427D0" w:rsidRDefault="00E46960" w:rsidP="006C6F2A">
      <w:pPr>
        <w:jc w:val="center"/>
        <w:rPr>
          <w:b/>
          <w:noProof/>
          <w:sz w:val="24"/>
          <w:lang w:eastAsia="en-IN" w:bidi="gu-IN"/>
        </w:rPr>
      </w:pPr>
      <w:r w:rsidRPr="001427D0">
        <w:rPr>
          <w:b/>
          <w:noProof/>
          <w:sz w:val="28"/>
          <w:lang w:eastAsia="en-IN" w:bidi="gu-IN"/>
        </w:rPr>
        <w:t>Trouble Shooting</w:t>
      </w:r>
      <w:r w:rsidR="007E4CA2" w:rsidRPr="001427D0">
        <w:rPr>
          <w:b/>
          <w:noProof/>
          <w:sz w:val="28"/>
          <w:lang w:eastAsia="en-IN" w:bidi="gu-IN"/>
        </w:rPr>
        <w:t xml:space="preserve"> (</w:t>
      </w:r>
      <w:r w:rsidR="00E32091">
        <w:rPr>
          <w:b/>
          <w:noProof/>
          <w:sz w:val="28"/>
          <w:lang w:eastAsia="en-IN" w:bidi="gu-IN"/>
        </w:rPr>
        <w:t>Demo Test</w:t>
      </w:r>
      <w:r w:rsidR="007E4CA2" w:rsidRPr="001427D0">
        <w:rPr>
          <w:b/>
          <w:noProof/>
          <w:sz w:val="28"/>
          <w:lang w:eastAsia="en-IN" w:bidi="gu-IN"/>
        </w:rPr>
        <w:t>)</w:t>
      </w:r>
    </w:p>
    <w:p w14:paraId="0C8F2DB9" w14:textId="67ACB340" w:rsidR="00F00CD7" w:rsidRPr="001427D0" w:rsidRDefault="006C6F2A" w:rsidP="00F00CD7">
      <w:pPr>
        <w:rPr>
          <w:b/>
          <w:noProof/>
          <w:sz w:val="24"/>
          <w:lang w:eastAsia="en-IN" w:bidi="gu-IN"/>
        </w:rPr>
      </w:pPr>
      <w:r w:rsidRPr="001427D0">
        <w:rPr>
          <w:b/>
          <w:noProof/>
          <w:sz w:val="24"/>
          <w:lang w:eastAsia="en-IN" w:bidi="gu-IN"/>
        </w:rPr>
        <w:t xml:space="preserve">Duration: </w:t>
      </w:r>
      <w:r w:rsidR="003C6D8B">
        <w:rPr>
          <w:b/>
          <w:noProof/>
          <w:sz w:val="24"/>
          <w:lang w:eastAsia="en-IN" w:bidi="gu-IN"/>
        </w:rPr>
        <w:t>3</w:t>
      </w:r>
      <w:r w:rsidR="00C63854">
        <w:rPr>
          <w:b/>
          <w:noProof/>
          <w:sz w:val="24"/>
          <w:lang w:eastAsia="en-IN" w:bidi="gu-IN"/>
        </w:rPr>
        <w:t>0</w:t>
      </w:r>
      <w:r w:rsidRPr="001427D0">
        <w:rPr>
          <w:b/>
          <w:noProof/>
          <w:sz w:val="24"/>
          <w:lang w:eastAsia="en-IN" w:bidi="gu-IN"/>
        </w:rPr>
        <w:t xml:space="preserve"> minutes</w:t>
      </w:r>
      <w:r w:rsidR="00F00CD7" w:rsidRPr="001427D0">
        <w:rPr>
          <w:b/>
          <w:noProof/>
          <w:sz w:val="24"/>
          <w:lang w:eastAsia="en-IN" w:bidi="gu-IN"/>
        </w:rPr>
        <w:t xml:space="preserve"> </w:t>
      </w:r>
      <w:r w:rsidR="00F00CD7" w:rsidRPr="001427D0">
        <w:rPr>
          <w:b/>
          <w:noProof/>
          <w:sz w:val="24"/>
          <w:lang w:eastAsia="en-IN" w:bidi="gu-IN"/>
        </w:rPr>
        <w:tab/>
      </w:r>
      <w:r w:rsidR="00F00CD7" w:rsidRPr="001427D0">
        <w:rPr>
          <w:b/>
          <w:noProof/>
          <w:sz w:val="24"/>
          <w:lang w:eastAsia="en-IN" w:bidi="gu-IN"/>
        </w:rPr>
        <w:tab/>
      </w:r>
      <w:r w:rsidR="00F00CD7" w:rsidRPr="001427D0">
        <w:rPr>
          <w:b/>
          <w:noProof/>
          <w:sz w:val="24"/>
          <w:lang w:eastAsia="en-IN" w:bidi="gu-IN"/>
        </w:rPr>
        <w:tab/>
      </w:r>
      <w:r w:rsidR="00F00CD7" w:rsidRPr="001427D0">
        <w:rPr>
          <w:b/>
          <w:noProof/>
          <w:sz w:val="24"/>
          <w:lang w:eastAsia="en-IN" w:bidi="gu-IN"/>
        </w:rPr>
        <w:tab/>
      </w:r>
      <w:r w:rsidR="00F00CD7" w:rsidRPr="001427D0">
        <w:rPr>
          <w:b/>
          <w:noProof/>
          <w:sz w:val="24"/>
          <w:lang w:eastAsia="en-IN" w:bidi="gu-IN"/>
        </w:rPr>
        <w:tab/>
      </w:r>
      <w:r w:rsidR="00F00CD7" w:rsidRPr="001427D0">
        <w:rPr>
          <w:b/>
          <w:noProof/>
          <w:sz w:val="24"/>
          <w:lang w:eastAsia="en-IN" w:bidi="gu-IN"/>
        </w:rPr>
        <w:tab/>
      </w:r>
      <w:r w:rsidR="00F00CD7" w:rsidRPr="001427D0">
        <w:rPr>
          <w:b/>
          <w:noProof/>
          <w:sz w:val="24"/>
          <w:lang w:eastAsia="en-IN" w:bidi="gu-IN"/>
        </w:rPr>
        <w:tab/>
        <w:t>Max Marks:</w:t>
      </w:r>
      <w:r w:rsidR="003C6D8B">
        <w:rPr>
          <w:b/>
          <w:noProof/>
          <w:sz w:val="24"/>
          <w:lang w:eastAsia="en-IN" w:bidi="gu-IN"/>
        </w:rPr>
        <w:t>1</w:t>
      </w:r>
      <w:r w:rsidR="00F00CD7" w:rsidRPr="001427D0">
        <w:rPr>
          <w:b/>
          <w:noProof/>
          <w:sz w:val="24"/>
          <w:lang w:eastAsia="en-IN" w:bidi="gu-IN"/>
        </w:rPr>
        <w:t>0</w:t>
      </w:r>
    </w:p>
    <w:p w14:paraId="6BD9C861" w14:textId="77777777" w:rsidR="009F0EDC" w:rsidRDefault="009F0EDC" w:rsidP="00F00CD7">
      <w:pPr>
        <w:rPr>
          <w:b/>
          <w:noProof/>
          <w:lang w:eastAsia="en-IN" w:bidi="gu-IN"/>
        </w:rPr>
      </w:pPr>
    </w:p>
    <w:p w14:paraId="1CE91798" w14:textId="77777777" w:rsidR="006C6F2A" w:rsidRPr="002C2343" w:rsidRDefault="006C6F2A" w:rsidP="006C6F2A">
      <w:pPr>
        <w:rPr>
          <w:noProof/>
          <w:sz w:val="24"/>
          <w:lang w:eastAsia="en-IN" w:bidi="gu-IN"/>
        </w:rPr>
      </w:pPr>
      <w:r w:rsidRPr="002C2343">
        <w:rPr>
          <w:noProof/>
          <w:sz w:val="24"/>
          <w:lang w:eastAsia="en-IN" w:bidi="gu-IN"/>
        </w:rPr>
        <w:t xml:space="preserve">Instructions to </w:t>
      </w:r>
      <w:r w:rsidR="005A6BFD">
        <w:rPr>
          <w:noProof/>
          <w:sz w:val="24"/>
          <w:lang w:eastAsia="en-IN" w:bidi="gu-IN"/>
        </w:rPr>
        <w:t>Student</w:t>
      </w:r>
      <w:r w:rsidRPr="002C2343">
        <w:rPr>
          <w:noProof/>
          <w:sz w:val="24"/>
          <w:lang w:eastAsia="en-IN" w:bidi="gu-IN"/>
        </w:rPr>
        <w:t>:</w:t>
      </w:r>
    </w:p>
    <w:p w14:paraId="353ADA7E" w14:textId="1E8B2384" w:rsidR="006C6F2A" w:rsidRDefault="00BC33DF" w:rsidP="00DA7BED">
      <w:pPr>
        <w:pStyle w:val="ListParagraph"/>
        <w:numPr>
          <w:ilvl w:val="0"/>
          <w:numId w:val="10"/>
        </w:numPr>
        <w:jc w:val="both"/>
        <w:rPr>
          <w:sz w:val="24"/>
        </w:rPr>
      </w:pPr>
      <w:r w:rsidRPr="002C2343">
        <w:rPr>
          <w:sz w:val="24"/>
        </w:rPr>
        <w:t>Read the context, problem description, requirements and other details carefully and implement the solution.</w:t>
      </w:r>
    </w:p>
    <w:p w14:paraId="5ADE4F0D" w14:textId="60B9D448" w:rsidR="008C5312" w:rsidRPr="002C2343" w:rsidRDefault="008C5312" w:rsidP="00DA7BED">
      <w:pPr>
        <w:pStyle w:val="ListParagraph"/>
        <w:numPr>
          <w:ilvl w:val="0"/>
          <w:numId w:val="10"/>
        </w:numPr>
        <w:jc w:val="both"/>
        <w:rPr>
          <w:sz w:val="24"/>
        </w:rPr>
      </w:pPr>
      <w:r>
        <w:rPr>
          <w:sz w:val="24"/>
        </w:rPr>
        <w:t>In this document write your answer in table give at last. If given functionality is working fine then “Working”, if code is written but not functional properly than “Partial” and if not attempted than “Not Attempted”</w:t>
      </w:r>
      <w:r w:rsidR="00416E8A">
        <w:rPr>
          <w:sz w:val="24"/>
        </w:rPr>
        <w:t>.</w:t>
      </w:r>
    </w:p>
    <w:p w14:paraId="2DDCD70F" w14:textId="01A780A6" w:rsidR="00BC33DF" w:rsidRPr="002C2343" w:rsidRDefault="00BC33DF" w:rsidP="00DA7BED">
      <w:pPr>
        <w:pStyle w:val="ListParagraph"/>
        <w:numPr>
          <w:ilvl w:val="0"/>
          <w:numId w:val="10"/>
        </w:numPr>
        <w:jc w:val="both"/>
        <w:rPr>
          <w:sz w:val="24"/>
        </w:rPr>
      </w:pPr>
      <w:r w:rsidRPr="002C2343">
        <w:rPr>
          <w:sz w:val="24"/>
        </w:rPr>
        <w:t xml:space="preserve">This assessment is intended to test the </w:t>
      </w:r>
      <w:r w:rsidR="00290B7F" w:rsidRPr="002C2343">
        <w:rPr>
          <w:sz w:val="24"/>
        </w:rPr>
        <w:t>hands-on</w:t>
      </w:r>
      <w:r w:rsidR="003834B9">
        <w:rPr>
          <w:sz w:val="24"/>
        </w:rPr>
        <w:t xml:space="preserve"> skills related to </w:t>
      </w:r>
      <w:r w:rsidR="00290B7F">
        <w:rPr>
          <w:sz w:val="24"/>
        </w:rPr>
        <w:t xml:space="preserve">Web application </w:t>
      </w:r>
      <w:r w:rsidR="005A6BFD">
        <w:rPr>
          <w:sz w:val="24"/>
        </w:rPr>
        <w:t>design and development</w:t>
      </w:r>
      <w:r w:rsidR="003834B9">
        <w:rPr>
          <w:sz w:val="24"/>
        </w:rPr>
        <w:t>.</w:t>
      </w:r>
    </w:p>
    <w:p w14:paraId="0C3338A3" w14:textId="6E645E61" w:rsidR="00BC33DF" w:rsidRPr="002C2343" w:rsidRDefault="00BC33DF" w:rsidP="00DA7BED">
      <w:pPr>
        <w:pStyle w:val="ListParagraph"/>
        <w:numPr>
          <w:ilvl w:val="0"/>
          <w:numId w:val="10"/>
        </w:numPr>
        <w:jc w:val="both"/>
        <w:rPr>
          <w:b/>
          <w:sz w:val="24"/>
        </w:rPr>
      </w:pPr>
      <w:r w:rsidRPr="002C2343">
        <w:rPr>
          <w:b/>
          <w:sz w:val="24"/>
        </w:rPr>
        <w:t>You h</w:t>
      </w:r>
      <w:r w:rsidR="00080F33" w:rsidRPr="002C2343">
        <w:rPr>
          <w:b/>
          <w:sz w:val="24"/>
        </w:rPr>
        <w:t>ave been provided with Supplied</w:t>
      </w:r>
      <w:r w:rsidR="00290B7F">
        <w:rPr>
          <w:b/>
          <w:sz w:val="24"/>
        </w:rPr>
        <w:t xml:space="preserve"> </w:t>
      </w:r>
      <w:r w:rsidRPr="002C2343">
        <w:rPr>
          <w:b/>
          <w:sz w:val="24"/>
        </w:rPr>
        <w:t>Files</w:t>
      </w:r>
      <w:r w:rsidR="00290B7F">
        <w:rPr>
          <w:b/>
          <w:sz w:val="24"/>
        </w:rPr>
        <w:t xml:space="preserve"> &amp;</w:t>
      </w:r>
      <w:r w:rsidRPr="002C2343">
        <w:rPr>
          <w:b/>
          <w:sz w:val="24"/>
        </w:rPr>
        <w:t xml:space="preserve"> folder that contains </w:t>
      </w:r>
      <w:r w:rsidR="005A6BFD">
        <w:rPr>
          <w:b/>
          <w:sz w:val="24"/>
        </w:rPr>
        <w:t>project files and</w:t>
      </w:r>
      <w:r w:rsidRPr="002C2343">
        <w:rPr>
          <w:b/>
          <w:sz w:val="24"/>
        </w:rPr>
        <w:t xml:space="preserve"> Expected</w:t>
      </w:r>
      <w:r w:rsidR="00290B7F">
        <w:rPr>
          <w:b/>
          <w:sz w:val="24"/>
        </w:rPr>
        <w:t xml:space="preserve"> </w:t>
      </w:r>
      <w:r w:rsidRPr="002C2343">
        <w:rPr>
          <w:b/>
          <w:sz w:val="24"/>
        </w:rPr>
        <w:t>UI Screen. Do</w:t>
      </w:r>
      <w:r w:rsidR="00080F33" w:rsidRPr="002C2343">
        <w:rPr>
          <w:b/>
          <w:sz w:val="24"/>
        </w:rPr>
        <w:t>wnload and extract the Supplied</w:t>
      </w:r>
      <w:r w:rsidR="00290B7F">
        <w:rPr>
          <w:b/>
          <w:sz w:val="24"/>
        </w:rPr>
        <w:t xml:space="preserve"> </w:t>
      </w:r>
      <w:r w:rsidRPr="002C2343">
        <w:rPr>
          <w:b/>
          <w:sz w:val="24"/>
        </w:rPr>
        <w:t xml:space="preserve">Files </w:t>
      </w:r>
      <w:r w:rsidR="00290B7F">
        <w:rPr>
          <w:b/>
          <w:sz w:val="24"/>
        </w:rPr>
        <w:t xml:space="preserve">&amp; </w:t>
      </w:r>
      <w:r w:rsidRPr="002C2343">
        <w:rPr>
          <w:b/>
          <w:sz w:val="24"/>
        </w:rPr>
        <w:t xml:space="preserve">folder to </w:t>
      </w:r>
      <w:r w:rsidR="001732F3">
        <w:rPr>
          <w:b/>
          <w:sz w:val="24"/>
        </w:rPr>
        <w:t xml:space="preserve">your </w:t>
      </w:r>
      <w:r w:rsidR="00290B7F">
        <w:rPr>
          <w:b/>
          <w:sz w:val="24"/>
        </w:rPr>
        <w:t>relative directory</w:t>
      </w:r>
      <w:r w:rsidRPr="002C2343">
        <w:rPr>
          <w:b/>
          <w:sz w:val="24"/>
        </w:rPr>
        <w:t>.</w:t>
      </w:r>
    </w:p>
    <w:p w14:paraId="2410850E" w14:textId="77777777" w:rsidR="004D3EFA" w:rsidRDefault="005A6BFD" w:rsidP="00DA7BED">
      <w:pPr>
        <w:pStyle w:val="ListParagraph"/>
        <w:numPr>
          <w:ilvl w:val="0"/>
          <w:numId w:val="10"/>
        </w:numPr>
        <w:jc w:val="both"/>
        <w:rPr>
          <w:sz w:val="24"/>
        </w:rPr>
      </w:pPr>
      <w:r>
        <w:rPr>
          <w:sz w:val="24"/>
        </w:rPr>
        <w:t>Manipulate the project</w:t>
      </w:r>
      <w:r w:rsidR="003032E9">
        <w:rPr>
          <w:sz w:val="24"/>
        </w:rPr>
        <w:t xml:space="preserve"> </w:t>
      </w:r>
      <w:r w:rsidR="00BC33DF" w:rsidRPr="002C2343">
        <w:rPr>
          <w:sz w:val="24"/>
        </w:rPr>
        <w:t>files as per the requirements provided to you in this question paper.</w:t>
      </w:r>
    </w:p>
    <w:p w14:paraId="28CD3AA3" w14:textId="77777777" w:rsidR="00BC33DF" w:rsidRPr="002C2343" w:rsidRDefault="00BC33DF" w:rsidP="00BC33DF">
      <w:pPr>
        <w:pStyle w:val="ListParagraph"/>
        <w:rPr>
          <w:sz w:val="24"/>
        </w:rPr>
      </w:pPr>
    </w:p>
    <w:p w14:paraId="644F3CCE" w14:textId="77777777" w:rsidR="00CB70E9" w:rsidRPr="00D57ED3" w:rsidRDefault="00CB70E9" w:rsidP="00CB70E9">
      <w:pPr>
        <w:rPr>
          <w:b/>
          <w:sz w:val="24"/>
          <w:u w:val="single"/>
        </w:rPr>
      </w:pPr>
      <w:r w:rsidRPr="00D57ED3">
        <w:rPr>
          <w:b/>
          <w:sz w:val="24"/>
          <w:u w:val="single"/>
        </w:rPr>
        <w:t>Problem Context</w:t>
      </w:r>
    </w:p>
    <w:p w14:paraId="4EDC9083" w14:textId="77777777" w:rsidR="00CB70E9" w:rsidRPr="00D57ED3" w:rsidRDefault="008A6161" w:rsidP="00CB70E9">
      <w:pPr>
        <w:jc w:val="both"/>
        <w:rPr>
          <w:sz w:val="24"/>
        </w:rPr>
      </w:pPr>
      <w:r>
        <w:rPr>
          <w:sz w:val="24"/>
        </w:rPr>
        <w:t xml:space="preserve">Library </w:t>
      </w:r>
      <w:r w:rsidR="00CB70E9">
        <w:rPr>
          <w:sz w:val="24"/>
        </w:rPr>
        <w:t>Application</w:t>
      </w:r>
    </w:p>
    <w:p w14:paraId="7EA0DE15" w14:textId="78921C3F" w:rsidR="00CB70E9" w:rsidRPr="00D57ED3" w:rsidRDefault="007F0584" w:rsidP="00CB70E9">
      <w:pPr>
        <w:jc w:val="both"/>
        <w:rPr>
          <w:sz w:val="24"/>
        </w:rPr>
      </w:pPr>
      <w:r>
        <w:rPr>
          <w:sz w:val="24"/>
        </w:rPr>
        <w:t xml:space="preserve">Test </w:t>
      </w:r>
      <w:r w:rsidR="008A6161">
        <w:rPr>
          <w:sz w:val="24"/>
        </w:rPr>
        <w:t>Software Pvt Ltd</w:t>
      </w:r>
      <w:r w:rsidR="00CB70E9">
        <w:rPr>
          <w:sz w:val="24"/>
        </w:rPr>
        <w:t xml:space="preserve">, an IT company, </w:t>
      </w:r>
      <w:r w:rsidR="008A6161">
        <w:rPr>
          <w:sz w:val="24"/>
        </w:rPr>
        <w:t xml:space="preserve">is designing a </w:t>
      </w:r>
      <w:r>
        <w:rPr>
          <w:sz w:val="24"/>
        </w:rPr>
        <w:t>web-based</w:t>
      </w:r>
      <w:r w:rsidR="008A6161">
        <w:rPr>
          <w:sz w:val="24"/>
        </w:rPr>
        <w:t xml:space="preserve"> software utility which will used by the readers to find out the information about various books</w:t>
      </w:r>
      <w:r>
        <w:rPr>
          <w:sz w:val="24"/>
        </w:rPr>
        <w:t>, manage users, books and issue accordingly</w:t>
      </w:r>
      <w:r w:rsidR="008A6161">
        <w:rPr>
          <w:sz w:val="24"/>
        </w:rPr>
        <w:t>.</w:t>
      </w:r>
      <w:r w:rsidR="00CB70E9">
        <w:rPr>
          <w:sz w:val="24"/>
        </w:rPr>
        <w:t xml:space="preserve"> </w:t>
      </w:r>
    </w:p>
    <w:p w14:paraId="05C20D76" w14:textId="0B82773E" w:rsidR="008A6161" w:rsidRDefault="008A6161" w:rsidP="007F0584">
      <w:pPr>
        <w:jc w:val="both"/>
        <w:rPr>
          <w:sz w:val="24"/>
        </w:rPr>
      </w:pPr>
      <w:r>
        <w:rPr>
          <w:sz w:val="24"/>
        </w:rPr>
        <w:t>The software utility must have the login</w:t>
      </w:r>
      <w:r w:rsidR="007F0584">
        <w:rPr>
          <w:sz w:val="24"/>
        </w:rPr>
        <w:t>-</w:t>
      </w:r>
      <w:r>
        <w:rPr>
          <w:sz w:val="24"/>
        </w:rPr>
        <w:t xml:space="preserve">based access for readers and administrator and one screen which list the category-wise books and its information. Administrator can manage the category and books information. </w:t>
      </w:r>
      <w:r w:rsidR="007F0584">
        <w:rPr>
          <w:sz w:val="24"/>
        </w:rPr>
        <w:t>Required database file is supplied in “db” directory.</w:t>
      </w:r>
    </w:p>
    <w:p w14:paraId="008B2397" w14:textId="77777777" w:rsidR="00CB70E9" w:rsidRPr="00401643" w:rsidRDefault="00CB70E9" w:rsidP="00CB70E9">
      <w:pPr>
        <w:rPr>
          <w:b/>
          <w:sz w:val="24"/>
          <w:u w:val="single"/>
        </w:rPr>
      </w:pPr>
      <w:r w:rsidRPr="00401643">
        <w:rPr>
          <w:b/>
          <w:sz w:val="24"/>
          <w:u w:val="single"/>
        </w:rPr>
        <w:t>Problem Description</w:t>
      </w:r>
    </w:p>
    <w:p w14:paraId="74E10269" w14:textId="0A6C83A0" w:rsidR="00A05BB2" w:rsidRDefault="00CB70E9" w:rsidP="00CB70E9">
      <w:pPr>
        <w:jc w:val="both"/>
        <w:rPr>
          <w:sz w:val="24"/>
        </w:rPr>
      </w:pPr>
      <w:r w:rsidRPr="002D0843">
        <w:rPr>
          <w:sz w:val="24"/>
        </w:rPr>
        <w:t>The r</w:t>
      </w:r>
      <w:r>
        <w:rPr>
          <w:sz w:val="24"/>
        </w:rPr>
        <w:t>equirements to be implemented</w:t>
      </w:r>
      <w:r w:rsidRPr="002D0843">
        <w:rPr>
          <w:sz w:val="24"/>
        </w:rPr>
        <w:t xml:space="preserve"> are given along with the expected UI screens. All modifications must be incorporated as per the requirement description provided in the table under the “requirements” section. The expected UI screen should be used as reference.</w:t>
      </w:r>
      <w:r>
        <w:rPr>
          <w:sz w:val="24"/>
        </w:rPr>
        <w:t xml:space="preserve"> </w:t>
      </w:r>
      <w:r w:rsidRPr="002D0843">
        <w:rPr>
          <w:sz w:val="24"/>
        </w:rPr>
        <w:t>Each requirement carries a mentioned marks.</w:t>
      </w:r>
    </w:p>
    <w:p w14:paraId="0002492D" w14:textId="62050600" w:rsidR="00A05BB2" w:rsidRDefault="00A05BB2">
      <w:pPr>
        <w:rPr>
          <w:sz w:val="24"/>
        </w:rPr>
      </w:pPr>
      <w:r>
        <w:rPr>
          <w:sz w:val="24"/>
        </w:rPr>
        <w:br w:type="page"/>
      </w:r>
    </w:p>
    <w:p w14:paraId="75C40F2E" w14:textId="7D87481A" w:rsidR="00606DAA" w:rsidRDefault="00606DAA" w:rsidP="00606DAA">
      <w:pPr>
        <w:jc w:val="center"/>
        <w:rPr>
          <w:sz w:val="24"/>
        </w:rPr>
      </w:pPr>
      <w:r w:rsidRPr="0061643E">
        <w:rPr>
          <w:b/>
          <w:sz w:val="24"/>
          <w:u w:val="single"/>
        </w:rPr>
        <w:lastRenderedPageBreak/>
        <w:t>REQUIREMENTS:</w:t>
      </w:r>
    </w:p>
    <w:tbl>
      <w:tblPr>
        <w:tblStyle w:val="TableGrid"/>
        <w:tblpPr w:leftFromText="180" w:rightFromText="180" w:vertAnchor="text" w:horzAnchor="page" w:tblpX="806" w:tblpY="256"/>
        <w:tblW w:w="10435" w:type="dxa"/>
        <w:tblLayout w:type="fixed"/>
        <w:tblLook w:val="04A0" w:firstRow="1" w:lastRow="0" w:firstColumn="1" w:lastColumn="0" w:noHBand="0" w:noVBand="1"/>
      </w:tblPr>
      <w:tblGrid>
        <w:gridCol w:w="1197"/>
        <w:gridCol w:w="3704"/>
        <w:gridCol w:w="1110"/>
        <w:gridCol w:w="2188"/>
        <w:gridCol w:w="2236"/>
      </w:tblGrid>
      <w:tr w:rsidR="00606DAA" w:rsidRPr="00E11063" w14:paraId="662C587D" w14:textId="77777777" w:rsidTr="00416E8A">
        <w:trPr>
          <w:trHeight w:val="301"/>
        </w:trPr>
        <w:tc>
          <w:tcPr>
            <w:tcW w:w="10435" w:type="dxa"/>
            <w:gridSpan w:val="5"/>
            <w:shd w:val="clear" w:color="auto" w:fill="FFE599" w:themeFill="accent4" w:themeFillTint="66"/>
          </w:tcPr>
          <w:p w14:paraId="15332558" w14:textId="3A358DFA" w:rsidR="00606DAA" w:rsidRPr="00E11063" w:rsidRDefault="00606DAA" w:rsidP="00606DAA">
            <w:pPr>
              <w:jc w:val="center"/>
              <w:rPr>
                <w:b/>
                <w:sz w:val="24"/>
              </w:rPr>
            </w:pPr>
            <w:r>
              <w:rPr>
                <w:b/>
                <w:sz w:val="24"/>
              </w:rPr>
              <w:t xml:space="preserve">Modify </w:t>
            </w:r>
            <w:r w:rsidRPr="00E11063">
              <w:rPr>
                <w:b/>
                <w:sz w:val="24"/>
              </w:rPr>
              <w:t>file</w:t>
            </w:r>
            <w:r>
              <w:rPr>
                <w:b/>
                <w:sz w:val="24"/>
              </w:rPr>
              <w:t>s</w:t>
            </w:r>
            <w:r w:rsidRPr="00E11063">
              <w:rPr>
                <w:b/>
                <w:sz w:val="24"/>
              </w:rPr>
              <w:t xml:space="preserve"> to reflect the following requirements</w:t>
            </w:r>
          </w:p>
        </w:tc>
      </w:tr>
      <w:tr w:rsidR="00606DAA" w:rsidRPr="00E11063" w14:paraId="11053CEF" w14:textId="77777777" w:rsidTr="00416E8A">
        <w:trPr>
          <w:trHeight w:val="883"/>
        </w:trPr>
        <w:tc>
          <w:tcPr>
            <w:tcW w:w="1197" w:type="dxa"/>
            <w:shd w:val="clear" w:color="auto" w:fill="FFE599" w:themeFill="accent4" w:themeFillTint="66"/>
          </w:tcPr>
          <w:p w14:paraId="23E8301D" w14:textId="77777777" w:rsidR="00606DAA" w:rsidRPr="00E11063" w:rsidRDefault="00606DAA" w:rsidP="00606DAA">
            <w:pPr>
              <w:jc w:val="center"/>
              <w:rPr>
                <w:b/>
                <w:sz w:val="24"/>
              </w:rPr>
            </w:pPr>
            <w:r w:rsidRPr="00E11063">
              <w:rPr>
                <w:b/>
                <w:sz w:val="24"/>
              </w:rPr>
              <w:t>Requirement ID</w:t>
            </w:r>
          </w:p>
        </w:tc>
        <w:tc>
          <w:tcPr>
            <w:tcW w:w="3704" w:type="dxa"/>
            <w:shd w:val="clear" w:color="auto" w:fill="FFE599" w:themeFill="accent4" w:themeFillTint="66"/>
          </w:tcPr>
          <w:p w14:paraId="1D8A89F3" w14:textId="77777777" w:rsidR="00606DAA" w:rsidRPr="00E11063" w:rsidRDefault="00606DAA" w:rsidP="00606DAA">
            <w:pPr>
              <w:jc w:val="center"/>
              <w:rPr>
                <w:b/>
                <w:sz w:val="24"/>
              </w:rPr>
            </w:pPr>
            <w:r w:rsidRPr="00E11063">
              <w:rPr>
                <w:b/>
                <w:sz w:val="24"/>
              </w:rPr>
              <w:t>Requirement Description</w:t>
            </w:r>
          </w:p>
        </w:tc>
        <w:tc>
          <w:tcPr>
            <w:tcW w:w="1110" w:type="dxa"/>
            <w:shd w:val="clear" w:color="auto" w:fill="FFE599" w:themeFill="accent4" w:themeFillTint="66"/>
          </w:tcPr>
          <w:p w14:paraId="66DAF8B4" w14:textId="77777777" w:rsidR="00606DAA" w:rsidRPr="00E11063" w:rsidRDefault="00606DAA" w:rsidP="00606DAA">
            <w:pPr>
              <w:jc w:val="center"/>
              <w:rPr>
                <w:b/>
                <w:sz w:val="24"/>
              </w:rPr>
            </w:pPr>
            <w:r w:rsidRPr="00E11063">
              <w:rPr>
                <w:b/>
                <w:sz w:val="24"/>
              </w:rPr>
              <w:t>Max Marks</w:t>
            </w:r>
          </w:p>
        </w:tc>
        <w:tc>
          <w:tcPr>
            <w:tcW w:w="2188" w:type="dxa"/>
            <w:shd w:val="clear" w:color="auto" w:fill="FFE599" w:themeFill="accent4" w:themeFillTint="66"/>
          </w:tcPr>
          <w:p w14:paraId="798411E4" w14:textId="77777777" w:rsidR="00606DAA" w:rsidRPr="00E11063" w:rsidRDefault="00606DAA" w:rsidP="00606DAA">
            <w:pPr>
              <w:jc w:val="center"/>
              <w:rPr>
                <w:b/>
                <w:sz w:val="24"/>
              </w:rPr>
            </w:pPr>
            <w:r w:rsidRPr="00E11063">
              <w:rPr>
                <w:b/>
                <w:sz w:val="24"/>
              </w:rPr>
              <w:t>Expected UI Screen</w:t>
            </w:r>
            <w:r>
              <w:rPr>
                <w:b/>
                <w:sz w:val="24"/>
              </w:rPr>
              <w:t xml:space="preserve"> / Other Information</w:t>
            </w:r>
          </w:p>
        </w:tc>
        <w:tc>
          <w:tcPr>
            <w:tcW w:w="2236" w:type="dxa"/>
            <w:shd w:val="clear" w:color="auto" w:fill="FFE599" w:themeFill="accent4" w:themeFillTint="66"/>
          </w:tcPr>
          <w:p w14:paraId="16E05185" w14:textId="1C7531F8" w:rsidR="00606DAA" w:rsidRPr="00606DAA" w:rsidRDefault="00416E8A" w:rsidP="00606DAA">
            <w:pPr>
              <w:jc w:val="center"/>
              <w:rPr>
                <w:b/>
                <w:sz w:val="24"/>
                <w:lang w:val="en-US"/>
              </w:rPr>
            </w:pPr>
            <w:r>
              <w:rPr>
                <w:b/>
                <w:sz w:val="24"/>
              </w:rPr>
              <w:t>Write your Answer</w:t>
            </w:r>
          </w:p>
          <w:p w14:paraId="2ADD0DD3" w14:textId="77777777" w:rsidR="00606DAA" w:rsidRDefault="00606DAA" w:rsidP="00606DAA">
            <w:pPr>
              <w:jc w:val="center"/>
              <w:rPr>
                <w:b/>
                <w:sz w:val="24"/>
              </w:rPr>
            </w:pPr>
            <w:r>
              <w:rPr>
                <w:b/>
                <w:sz w:val="24"/>
              </w:rPr>
              <w:t xml:space="preserve">Working, </w:t>
            </w:r>
          </w:p>
          <w:p w14:paraId="7666BF89" w14:textId="77777777" w:rsidR="00606DAA" w:rsidRDefault="00606DAA" w:rsidP="00606DAA">
            <w:pPr>
              <w:jc w:val="center"/>
              <w:rPr>
                <w:b/>
                <w:sz w:val="24"/>
              </w:rPr>
            </w:pPr>
            <w:r>
              <w:rPr>
                <w:b/>
                <w:sz w:val="24"/>
              </w:rPr>
              <w:t>Partial,</w:t>
            </w:r>
          </w:p>
          <w:p w14:paraId="5AAF455F" w14:textId="03CE6ACC" w:rsidR="00606DAA" w:rsidRPr="00E11063" w:rsidRDefault="00606DAA" w:rsidP="00606DAA">
            <w:pPr>
              <w:jc w:val="center"/>
              <w:rPr>
                <w:b/>
                <w:sz w:val="24"/>
              </w:rPr>
            </w:pPr>
            <w:r>
              <w:rPr>
                <w:b/>
                <w:sz w:val="24"/>
              </w:rPr>
              <w:t>Not Attempted</w:t>
            </w:r>
          </w:p>
        </w:tc>
      </w:tr>
      <w:tr w:rsidR="003A4CFC" w:rsidRPr="00E11063" w14:paraId="1CCD0FAD" w14:textId="77777777" w:rsidTr="00416E8A">
        <w:trPr>
          <w:trHeight w:val="433"/>
        </w:trPr>
        <w:tc>
          <w:tcPr>
            <w:tcW w:w="1197" w:type="dxa"/>
            <w:vAlign w:val="center"/>
          </w:tcPr>
          <w:p w14:paraId="534FA844" w14:textId="13C29697" w:rsidR="003A4CFC" w:rsidRPr="00E11063" w:rsidRDefault="003A4CFC" w:rsidP="003A4CFC">
            <w:pPr>
              <w:jc w:val="center"/>
              <w:rPr>
                <w:sz w:val="24"/>
              </w:rPr>
            </w:pPr>
            <w:r w:rsidRPr="00E11063">
              <w:rPr>
                <w:sz w:val="24"/>
              </w:rPr>
              <w:t>REQ_ 1</w:t>
            </w:r>
          </w:p>
        </w:tc>
        <w:tc>
          <w:tcPr>
            <w:tcW w:w="3704" w:type="dxa"/>
            <w:vAlign w:val="center"/>
          </w:tcPr>
          <w:p w14:paraId="31F72D11" w14:textId="4586B1F6" w:rsidR="003A4CFC" w:rsidRDefault="003A4CFC" w:rsidP="003A4CFC">
            <w:pPr>
              <w:jc w:val="center"/>
              <w:rPr>
                <w:sz w:val="24"/>
              </w:rPr>
            </w:pPr>
            <w:r>
              <w:rPr>
                <w:sz w:val="24"/>
              </w:rPr>
              <w:t>Create Database “</w:t>
            </w:r>
            <w:r w:rsidR="00122CB6">
              <w:rPr>
                <w:sz w:val="24"/>
              </w:rPr>
              <w:t>rkuniversity</w:t>
            </w:r>
            <w:r>
              <w:rPr>
                <w:sz w:val="24"/>
              </w:rPr>
              <w:t>” and import database form db folder</w:t>
            </w:r>
          </w:p>
        </w:tc>
        <w:tc>
          <w:tcPr>
            <w:tcW w:w="1110" w:type="dxa"/>
            <w:vAlign w:val="center"/>
          </w:tcPr>
          <w:p w14:paraId="7288C262" w14:textId="7C5688BE" w:rsidR="003A4CFC" w:rsidRDefault="003A4CFC" w:rsidP="003A4CFC">
            <w:pPr>
              <w:jc w:val="center"/>
              <w:rPr>
                <w:b/>
                <w:sz w:val="24"/>
              </w:rPr>
            </w:pPr>
            <w:r>
              <w:rPr>
                <w:b/>
                <w:sz w:val="24"/>
              </w:rPr>
              <w:t>2</w:t>
            </w:r>
          </w:p>
        </w:tc>
        <w:tc>
          <w:tcPr>
            <w:tcW w:w="2188" w:type="dxa"/>
            <w:vAlign w:val="center"/>
          </w:tcPr>
          <w:p w14:paraId="0396284F" w14:textId="1A055060" w:rsidR="003A4CFC" w:rsidRDefault="003A4CFC" w:rsidP="003A4CFC">
            <w:pPr>
              <w:jc w:val="center"/>
              <w:rPr>
                <w:b/>
                <w:sz w:val="24"/>
              </w:rPr>
            </w:pPr>
            <w:r>
              <w:rPr>
                <w:b/>
                <w:sz w:val="24"/>
              </w:rPr>
              <w:t>--</w:t>
            </w:r>
          </w:p>
        </w:tc>
        <w:tc>
          <w:tcPr>
            <w:tcW w:w="2236" w:type="dxa"/>
          </w:tcPr>
          <w:p w14:paraId="3295182C" w14:textId="77777777" w:rsidR="003A4CFC" w:rsidRDefault="003A4CFC" w:rsidP="003A4CFC">
            <w:pPr>
              <w:jc w:val="center"/>
              <w:rPr>
                <w:b/>
                <w:sz w:val="24"/>
              </w:rPr>
            </w:pPr>
          </w:p>
        </w:tc>
      </w:tr>
      <w:tr w:rsidR="003A4CFC" w:rsidRPr="00E11063" w14:paraId="26672C85" w14:textId="77777777" w:rsidTr="00416E8A">
        <w:trPr>
          <w:trHeight w:val="433"/>
        </w:trPr>
        <w:tc>
          <w:tcPr>
            <w:tcW w:w="1197" w:type="dxa"/>
            <w:vAlign w:val="center"/>
          </w:tcPr>
          <w:p w14:paraId="10FF5420" w14:textId="4D1C4498" w:rsidR="003A4CFC" w:rsidRPr="00E11063" w:rsidRDefault="003A4CFC" w:rsidP="003A4CFC">
            <w:pPr>
              <w:jc w:val="center"/>
              <w:rPr>
                <w:sz w:val="24"/>
              </w:rPr>
            </w:pPr>
            <w:r>
              <w:rPr>
                <w:sz w:val="24"/>
              </w:rPr>
              <w:t xml:space="preserve">REQ_ </w:t>
            </w:r>
            <w:r w:rsidR="00E36263">
              <w:rPr>
                <w:sz w:val="24"/>
              </w:rPr>
              <w:t>2</w:t>
            </w:r>
          </w:p>
        </w:tc>
        <w:tc>
          <w:tcPr>
            <w:tcW w:w="3704" w:type="dxa"/>
            <w:vAlign w:val="center"/>
          </w:tcPr>
          <w:p w14:paraId="2E4B050D" w14:textId="351C1232" w:rsidR="003A4CFC" w:rsidRPr="00E11063" w:rsidRDefault="003A4CFC" w:rsidP="003A4CFC">
            <w:pPr>
              <w:jc w:val="center"/>
              <w:rPr>
                <w:sz w:val="24"/>
              </w:rPr>
            </w:pPr>
            <w:r>
              <w:rPr>
                <w:sz w:val="24"/>
              </w:rPr>
              <w:t xml:space="preserve">Display </w:t>
            </w:r>
            <w:r w:rsidR="004C563C">
              <w:rPr>
                <w:sz w:val="24"/>
              </w:rPr>
              <w:t>Name of User who logged in,</w:t>
            </w:r>
            <w:r>
              <w:rPr>
                <w:sz w:val="24"/>
              </w:rPr>
              <w:t xml:space="preserve"> on index page below nav bar.</w:t>
            </w:r>
          </w:p>
        </w:tc>
        <w:tc>
          <w:tcPr>
            <w:tcW w:w="1110" w:type="dxa"/>
            <w:vAlign w:val="center"/>
          </w:tcPr>
          <w:p w14:paraId="0F0D8AC2" w14:textId="77777777" w:rsidR="003A4CFC" w:rsidRPr="00E11063" w:rsidRDefault="003A4CFC" w:rsidP="003A4CFC">
            <w:pPr>
              <w:jc w:val="center"/>
              <w:rPr>
                <w:b/>
                <w:sz w:val="24"/>
              </w:rPr>
            </w:pPr>
            <w:r>
              <w:rPr>
                <w:b/>
                <w:sz w:val="24"/>
              </w:rPr>
              <w:t>2</w:t>
            </w:r>
          </w:p>
        </w:tc>
        <w:tc>
          <w:tcPr>
            <w:tcW w:w="2188" w:type="dxa"/>
            <w:vAlign w:val="center"/>
          </w:tcPr>
          <w:p w14:paraId="1590EF73" w14:textId="77777777" w:rsidR="003A4CFC" w:rsidRPr="00E11063" w:rsidRDefault="003A4CFC" w:rsidP="003A4CFC">
            <w:pPr>
              <w:jc w:val="center"/>
              <w:rPr>
                <w:b/>
                <w:sz w:val="24"/>
              </w:rPr>
            </w:pPr>
            <w:r>
              <w:rPr>
                <w:b/>
                <w:sz w:val="24"/>
              </w:rPr>
              <w:t>Refer 1.png</w:t>
            </w:r>
          </w:p>
        </w:tc>
        <w:tc>
          <w:tcPr>
            <w:tcW w:w="2236" w:type="dxa"/>
          </w:tcPr>
          <w:p w14:paraId="743EC061" w14:textId="77777777" w:rsidR="003A4CFC" w:rsidRDefault="003A4CFC" w:rsidP="003A4CFC">
            <w:pPr>
              <w:jc w:val="center"/>
              <w:rPr>
                <w:b/>
                <w:sz w:val="24"/>
              </w:rPr>
            </w:pPr>
          </w:p>
        </w:tc>
      </w:tr>
      <w:tr w:rsidR="003A4CFC" w:rsidRPr="00E11063" w14:paraId="2CACF575" w14:textId="77777777" w:rsidTr="00416E8A">
        <w:trPr>
          <w:trHeight w:val="433"/>
        </w:trPr>
        <w:tc>
          <w:tcPr>
            <w:tcW w:w="1197" w:type="dxa"/>
            <w:vAlign w:val="center"/>
          </w:tcPr>
          <w:p w14:paraId="5F23B7B7" w14:textId="6859FA74" w:rsidR="003A4CFC" w:rsidRPr="00E11063" w:rsidRDefault="003A4CFC" w:rsidP="003A4CFC">
            <w:pPr>
              <w:jc w:val="center"/>
              <w:rPr>
                <w:sz w:val="24"/>
              </w:rPr>
            </w:pPr>
            <w:r>
              <w:rPr>
                <w:sz w:val="24"/>
              </w:rPr>
              <w:t xml:space="preserve">REQ_ </w:t>
            </w:r>
            <w:r w:rsidR="00E36263">
              <w:rPr>
                <w:sz w:val="24"/>
              </w:rPr>
              <w:t>3</w:t>
            </w:r>
          </w:p>
        </w:tc>
        <w:tc>
          <w:tcPr>
            <w:tcW w:w="3704" w:type="dxa"/>
            <w:vAlign w:val="center"/>
          </w:tcPr>
          <w:p w14:paraId="784BD9AB" w14:textId="6A0DA76E" w:rsidR="003A4CFC" w:rsidRPr="000A5C63" w:rsidRDefault="003A4CFC" w:rsidP="003A4CFC">
            <w:pPr>
              <w:jc w:val="center"/>
              <w:rPr>
                <w:sz w:val="24"/>
              </w:rPr>
            </w:pPr>
            <w:r>
              <w:rPr>
                <w:sz w:val="24"/>
              </w:rPr>
              <w:t>Before Logout, get confirmation using dialog</w:t>
            </w:r>
          </w:p>
        </w:tc>
        <w:tc>
          <w:tcPr>
            <w:tcW w:w="1110" w:type="dxa"/>
            <w:vAlign w:val="center"/>
          </w:tcPr>
          <w:p w14:paraId="10EA6E6F" w14:textId="77777777" w:rsidR="003A4CFC" w:rsidRPr="00E11063" w:rsidRDefault="003A4CFC" w:rsidP="003A4CFC">
            <w:pPr>
              <w:jc w:val="center"/>
              <w:rPr>
                <w:b/>
                <w:sz w:val="24"/>
              </w:rPr>
            </w:pPr>
            <w:r>
              <w:rPr>
                <w:b/>
                <w:sz w:val="24"/>
              </w:rPr>
              <w:t>2</w:t>
            </w:r>
          </w:p>
        </w:tc>
        <w:tc>
          <w:tcPr>
            <w:tcW w:w="2188" w:type="dxa"/>
            <w:vAlign w:val="center"/>
          </w:tcPr>
          <w:p w14:paraId="0C9B4ECD" w14:textId="77777777" w:rsidR="003A4CFC" w:rsidRPr="00E11063" w:rsidRDefault="003A4CFC" w:rsidP="003A4CFC">
            <w:pPr>
              <w:jc w:val="center"/>
              <w:rPr>
                <w:b/>
                <w:sz w:val="24"/>
              </w:rPr>
            </w:pPr>
            <w:r>
              <w:rPr>
                <w:b/>
                <w:sz w:val="24"/>
              </w:rPr>
              <w:t>Refer 2.png</w:t>
            </w:r>
          </w:p>
        </w:tc>
        <w:tc>
          <w:tcPr>
            <w:tcW w:w="2236" w:type="dxa"/>
          </w:tcPr>
          <w:p w14:paraId="3D2AC3F9" w14:textId="77777777" w:rsidR="003A4CFC" w:rsidRDefault="003A4CFC" w:rsidP="003A4CFC">
            <w:pPr>
              <w:jc w:val="center"/>
              <w:rPr>
                <w:b/>
                <w:sz w:val="24"/>
              </w:rPr>
            </w:pPr>
          </w:p>
        </w:tc>
      </w:tr>
      <w:tr w:rsidR="003A4CFC" w:rsidRPr="00E11063" w14:paraId="7DE0328D" w14:textId="77777777" w:rsidTr="00416E8A">
        <w:trPr>
          <w:trHeight w:val="433"/>
        </w:trPr>
        <w:tc>
          <w:tcPr>
            <w:tcW w:w="1197" w:type="dxa"/>
            <w:vAlign w:val="center"/>
          </w:tcPr>
          <w:p w14:paraId="3D281316" w14:textId="560CF200" w:rsidR="003A4CFC" w:rsidRPr="00E11063" w:rsidRDefault="003A4CFC" w:rsidP="003A4CFC">
            <w:pPr>
              <w:jc w:val="center"/>
              <w:rPr>
                <w:sz w:val="24"/>
              </w:rPr>
            </w:pPr>
            <w:r>
              <w:rPr>
                <w:sz w:val="24"/>
              </w:rPr>
              <w:t xml:space="preserve">REQ_ </w:t>
            </w:r>
            <w:r w:rsidR="00E36263">
              <w:rPr>
                <w:sz w:val="24"/>
              </w:rPr>
              <w:t>4</w:t>
            </w:r>
          </w:p>
        </w:tc>
        <w:tc>
          <w:tcPr>
            <w:tcW w:w="3704" w:type="dxa"/>
            <w:vAlign w:val="center"/>
          </w:tcPr>
          <w:p w14:paraId="45710EDB" w14:textId="0408F257" w:rsidR="003A4CFC" w:rsidRPr="00E11063" w:rsidRDefault="003A4CFC" w:rsidP="003A4CFC">
            <w:pPr>
              <w:jc w:val="center"/>
              <w:rPr>
                <w:sz w:val="24"/>
              </w:rPr>
            </w:pPr>
            <w:r>
              <w:rPr>
                <w:sz w:val="24"/>
              </w:rPr>
              <w:t>Make Login Management working. If User is not logged in then he should not able to open index.php page</w:t>
            </w:r>
          </w:p>
        </w:tc>
        <w:tc>
          <w:tcPr>
            <w:tcW w:w="1110" w:type="dxa"/>
            <w:vAlign w:val="center"/>
          </w:tcPr>
          <w:p w14:paraId="1D53B590" w14:textId="77777777" w:rsidR="003A4CFC" w:rsidRPr="00E11063" w:rsidRDefault="003A4CFC" w:rsidP="003A4CFC">
            <w:pPr>
              <w:jc w:val="center"/>
              <w:rPr>
                <w:b/>
                <w:sz w:val="24"/>
              </w:rPr>
            </w:pPr>
            <w:r>
              <w:rPr>
                <w:b/>
                <w:sz w:val="24"/>
              </w:rPr>
              <w:t>4</w:t>
            </w:r>
          </w:p>
        </w:tc>
        <w:tc>
          <w:tcPr>
            <w:tcW w:w="2188" w:type="dxa"/>
            <w:vAlign w:val="center"/>
          </w:tcPr>
          <w:p w14:paraId="2F690C29" w14:textId="3A605A08" w:rsidR="003A4CFC" w:rsidRPr="00E11063" w:rsidRDefault="003A4CFC" w:rsidP="003A4CFC">
            <w:pPr>
              <w:jc w:val="center"/>
              <w:rPr>
                <w:b/>
                <w:sz w:val="24"/>
              </w:rPr>
            </w:pPr>
            <w:r>
              <w:rPr>
                <w:b/>
                <w:sz w:val="24"/>
              </w:rPr>
              <w:t>--</w:t>
            </w:r>
          </w:p>
        </w:tc>
        <w:tc>
          <w:tcPr>
            <w:tcW w:w="2236" w:type="dxa"/>
          </w:tcPr>
          <w:p w14:paraId="6C04593C" w14:textId="1D6AAA5E" w:rsidR="003A4CFC" w:rsidRDefault="003A4CFC" w:rsidP="003A4CFC">
            <w:pPr>
              <w:jc w:val="center"/>
              <w:rPr>
                <w:b/>
                <w:sz w:val="24"/>
              </w:rPr>
            </w:pPr>
          </w:p>
        </w:tc>
      </w:tr>
    </w:tbl>
    <w:p w14:paraId="3BC02029" w14:textId="6EB1E89C" w:rsidR="007465BC" w:rsidRDefault="0061643E" w:rsidP="007465BC">
      <w:pPr>
        <w:rPr>
          <w:b/>
          <w:sz w:val="24"/>
          <w:u w:val="single"/>
        </w:rPr>
      </w:pPr>
      <w:r>
        <w:t xml:space="preserve"> </w:t>
      </w:r>
    </w:p>
    <w:p w14:paraId="4CAA6203" w14:textId="77777777" w:rsidR="00606DAA" w:rsidRPr="008C0713" w:rsidRDefault="00606DAA" w:rsidP="007465BC"/>
    <w:p w14:paraId="3A54DF94" w14:textId="77777777" w:rsidR="007465BC" w:rsidRPr="007465BC" w:rsidRDefault="007465BC" w:rsidP="007465BC">
      <w:pPr>
        <w:rPr>
          <w:b/>
        </w:rPr>
      </w:pPr>
    </w:p>
    <w:sectPr w:rsidR="007465BC" w:rsidRPr="007465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C33"/>
    <w:multiLevelType w:val="hybridMultilevel"/>
    <w:tmpl w:val="FD0EB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F22589"/>
    <w:multiLevelType w:val="hybridMultilevel"/>
    <w:tmpl w:val="5776C1D4"/>
    <w:lvl w:ilvl="0" w:tplc="6C741F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5E390C"/>
    <w:multiLevelType w:val="hybridMultilevel"/>
    <w:tmpl w:val="EE3AAB2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DB447E7"/>
    <w:multiLevelType w:val="hybridMultilevel"/>
    <w:tmpl w:val="48263B4E"/>
    <w:lvl w:ilvl="0" w:tplc="FDD69C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045056"/>
    <w:multiLevelType w:val="hybridMultilevel"/>
    <w:tmpl w:val="A508D2C0"/>
    <w:lvl w:ilvl="0" w:tplc="A2E0F41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DE9063A"/>
    <w:multiLevelType w:val="hybridMultilevel"/>
    <w:tmpl w:val="0CE89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5604E2"/>
    <w:multiLevelType w:val="hybridMultilevel"/>
    <w:tmpl w:val="CF5A68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09C334E"/>
    <w:multiLevelType w:val="hybridMultilevel"/>
    <w:tmpl w:val="B5E6CFD2"/>
    <w:lvl w:ilvl="0" w:tplc="2B52736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5C38246A"/>
    <w:multiLevelType w:val="hybridMultilevel"/>
    <w:tmpl w:val="19E27C36"/>
    <w:lvl w:ilvl="0" w:tplc="DD3CE38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D5A0349"/>
    <w:multiLevelType w:val="hybridMultilevel"/>
    <w:tmpl w:val="8294CE34"/>
    <w:lvl w:ilvl="0" w:tplc="F3BC2F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6BC64E3D"/>
    <w:multiLevelType w:val="hybridMultilevel"/>
    <w:tmpl w:val="D4CC2184"/>
    <w:lvl w:ilvl="0" w:tplc="E0F4918A">
      <w:start w:val="1"/>
      <w:numFmt w:val="decimal"/>
      <w:lvlText w:val="%1."/>
      <w:lvlJc w:val="left"/>
      <w:pPr>
        <w:ind w:left="218" w:hanging="360"/>
      </w:pPr>
      <w:rPr>
        <w:rFonts w:hint="default"/>
      </w:rPr>
    </w:lvl>
    <w:lvl w:ilvl="1" w:tplc="40090019" w:tentative="1">
      <w:start w:val="1"/>
      <w:numFmt w:val="lowerLetter"/>
      <w:lvlText w:val="%2."/>
      <w:lvlJc w:val="left"/>
      <w:pPr>
        <w:ind w:left="938" w:hanging="360"/>
      </w:pPr>
    </w:lvl>
    <w:lvl w:ilvl="2" w:tplc="4009001B" w:tentative="1">
      <w:start w:val="1"/>
      <w:numFmt w:val="lowerRoman"/>
      <w:lvlText w:val="%3."/>
      <w:lvlJc w:val="right"/>
      <w:pPr>
        <w:ind w:left="1658" w:hanging="180"/>
      </w:pPr>
    </w:lvl>
    <w:lvl w:ilvl="3" w:tplc="4009000F" w:tentative="1">
      <w:start w:val="1"/>
      <w:numFmt w:val="decimal"/>
      <w:lvlText w:val="%4."/>
      <w:lvlJc w:val="left"/>
      <w:pPr>
        <w:ind w:left="2378" w:hanging="360"/>
      </w:pPr>
    </w:lvl>
    <w:lvl w:ilvl="4" w:tplc="40090019" w:tentative="1">
      <w:start w:val="1"/>
      <w:numFmt w:val="lowerLetter"/>
      <w:lvlText w:val="%5."/>
      <w:lvlJc w:val="left"/>
      <w:pPr>
        <w:ind w:left="3098" w:hanging="360"/>
      </w:pPr>
    </w:lvl>
    <w:lvl w:ilvl="5" w:tplc="4009001B" w:tentative="1">
      <w:start w:val="1"/>
      <w:numFmt w:val="lowerRoman"/>
      <w:lvlText w:val="%6."/>
      <w:lvlJc w:val="right"/>
      <w:pPr>
        <w:ind w:left="3818" w:hanging="180"/>
      </w:pPr>
    </w:lvl>
    <w:lvl w:ilvl="6" w:tplc="4009000F" w:tentative="1">
      <w:start w:val="1"/>
      <w:numFmt w:val="decimal"/>
      <w:lvlText w:val="%7."/>
      <w:lvlJc w:val="left"/>
      <w:pPr>
        <w:ind w:left="4538" w:hanging="360"/>
      </w:pPr>
    </w:lvl>
    <w:lvl w:ilvl="7" w:tplc="40090019" w:tentative="1">
      <w:start w:val="1"/>
      <w:numFmt w:val="lowerLetter"/>
      <w:lvlText w:val="%8."/>
      <w:lvlJc w:val="left"/>
      <w:pPr>
        <w:ind w:left="5258" w:hanging="360"/>
      </w:pPr>
    </w:lvl>
    <w:lvl w:ilvl="8" w:tplc="4009001B" w:tentative="1">
      <w:start w:val="1"/>
      <w:numFmt w:val="lowerRoman"/>
      <w:lvlText w:val="%9."/>
      <w:lvlJc w:val="right"/>
      <w:pPr>
        <w:ind w:left="5978" w:hanging="180"/>
      </w:pPr>
    </w:lvl>
  </w:abstractNum>
  <w:abstractNum w:abstractNumId="11" w15:restartNumberingAfterBreak="0">
    <w:nsid w:val="6D826E8D"/>
    <w:multiLevelType w:val="hybridMultilevel"/>
    <w:tmpl w:val="F90033FC"/>
    <w:lvl w:ilvl="0" w:tplc="6890B700">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73276F2D"/>
    <w:multiLevelType w:val="hybridMultilevel"/>
    <w:tmpl w:val="7D4AF1E4"/>
    <w:lvl w:ilvl="0" w:tplc="47C8550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74D2637B"/>
    <w:multiLevelType w:val="hybridMultilevel"/>
    <w:tmpl w:val="C7B62D36"/>
    <w:lvl w:ilvl="0" w:tplc="867A745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7D5C03AF"/>
    <w:multiLevelType w:val="hybridMultilevel"/>
    <w:tmpl w:val="5A74A1DC"/>
    <w:lvl w:ilvl="0" w:tplc="17DA71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0"/>
  </w:num>
  <w:num w:numId="3">
    <w:abstractNumId w:val="9"/>
  </w:num>
  <w:num w:numId="4">
    <w:abstractNumId w:val="4"/>
  </w:num>
  <w:num w:numId="5">
    <w:abstractNumId w:val="8"/>
  </w:num>
  <w:num w:numId="6">
    <w:abstractNumId w:val="13"/>
  </w:num>
  <w:num w:numId="7">
    <w:abstractNumId w:val="11"/>
  </w:num>
  <w:num w:numId="8">
    <w:abstractNumId w:val="7"/>
  </w:num>
  <w:num w:numId="9">
    <w:abstractNumId w:val="12"/>
  </w:num>
  <w:num w:numId="10">
    <w:abstractNumId w:val="0"/>
  </w:num>
  <w:num w:numId="11">
    <w:abstractNumId w:val="1"/>
  </w:num>
  <w:num w:numId="12">
    <w:abstractNumId w:val="3"/>
  </w:num>
  <w:num w:numId="13">
    <w:abstractNumId w:val="14"/>
  </w:num>
  <w:num w:numId="14">
    <w:abstractNumId w:val="5"/>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1MzW1NDMxNTQxMTdW0lEKTi0uzszPAykwtKgFAAzTczEtAAAA"/>
  </w:docVars>
  <w:rsids>
    <w:rsidRoot w:val="006C6F2A"/>
    <w:rsid w:val="000060B1"/>
    <w:rsid w:val="00012653"/>
    <w:rsid w:val="00015DA1"/>
    <w:rsid w:val="000352D1"/>
    <w:rsid w:val="00041588"/>
    <w:rsid w:val="000425AD"/>
    <w:rsid w:val="00046978"/>
    <w:rsid w:val="00080F33"/>
    <w:rsid w:val="00091F23"/>
    <w:rsid w:val="000A0E3D"/>
    <w:rsid w:val="000A5C63"/>
    <w:rsid w:val="000C3AB9"/>
    <w:rsid w:val="000D5CD8"/>
    <w:rsid w:val="000E53EA"/>
    <w:rsid w:val="000F506D"/>
    <w:rsid w:val="00122CB6"/>
    <w:rsid w:val="00124EE8"/>
    <w:rsid w:val="001427D0"/>
    <w:rsid w:val="00155047"/>
    <w:rsid w:val="00155E9E"/>
    <w:rsid w:val="00163FBD"/>
    <w:rsid w:val="001732F3"/>
    <w:rsid w:val="0018157C"/>
    <w:rsid w:val="001B2E50"/>
    <w:rsid w:val="001D29D3"/>
    <w:rsid w:val="001F2532"/>
    <w:rsid w:val="00202EA6"/>
    <w:rsid w:val="00210794"/>
    <w:rsid w:val="0022271F"/>
    <w:rsid w:val="0022500E"/>
    <w:rsid w:val="00225324"/>
    <w:rsid w:val="002433AF"/>
    <w:rsid w:val="00244BF8"/>
    <w:rsid w:val="00254BFD"/>
    <w:rsid w:val="00290B7F"/>
    <w:rsid w:val="00297B3E"/>
    <w:rsid w:val="002A7317"/>
    <w:rsid w:val="002B6C8E"/>
    <w:rsid w:val="002B7B5D"/>
    <w:rsid w:val="002C2343"/>
    <w:rsid w:val="002C30E2"/>
    <w:rsid w:val="002C4145"/>
    <w:rsid w:val="002D0843"/>
    <w:rsid w:val="002D4DBD"/>
    <w:rsid w:val="002D65ED"/>
    <w:rsid w:val="002F1B3B"/>
    <w:rsid w:val="003032E9"/>
    <w:rsid w:val="0033393F"/>
    <w:rsid w:val="00354288"/>
    <w:rsid w:val="00363AAF"/>
    <w:rsid w:val="00371A97"/>
    <w:rsid w:val="003834B9"/>
    <w:rsid w:val="00393D90"/>
    <w:rsid w:val="003A2A51"/>
    <w:rsid w:val="003A4CFC"/>
    <w:rsid w:val="003A7B47"/>
    <w:rsid w:val="003B4E7F"/>
    <w:rsid w:val="003B726E"/>
    <w:rsid w:val="003C6D8B"/>
    <w:rsid w:val="003E3753"/>
    <w:rsid w:val="003F0237"/>
    <w:rsid w:val="003F452D"/>
    <w:rsid w:val="00401643"/>
    <w:rsid w:val="00405910"/>
    <w:rsid w:val="004151EF"/>
    <w:rsid w:val="00416E8A"/>
    <w:rsid w:val="004234F4"/>
    <w:rsid w:val="0043423A"/>
    <w:rsid w:val="0044759C"/>
    <w:rsid w:val="00451560"/>
    <w:rsid w:val="00457CC6"/>
    <w:rsid w:val="0047666E"/>
    <w:rsid w:val="00477E1A"/>
    <w:rsid w:val="004912CF"/>
    <w:rsid w:val="004A0A87"/>
    <w:rsid w:val="004A268B"/>
    <w:rsid w:val="004B2A6C"/>
    <w:rsid w:val="004B66F0"/>
    <w:rsid w:val="004C1469"/>
    <w:rsid w:val="004C4D85"/>
    <w:rsid w:val="004C563C"/>
    <w:rsid w:val="004D3EFA"/>
    <w:rsid w:val="004D4DFB"/>
    <w:rsid w:val="004E0378"/>
    <w:rsid w:val="004F1A05"/>
    <w:rsid w:val="00513B0B"/>
    <w:rsid w:val="0051401E"/>
    <w:rsid w:val="00520F98"/>
    <w:rsid w:val="00524DAB"/>
    <w:rsid w:val="0052695D"/>
    <w:rsid w:val="00527427"/>
    <w:rsid w:val="00545685"/>
    <w:rsid w:val="00553063"/>
    <w:rsid w:val="005A6BFD"/>
    <w:rsid w:val="005B170D"/>
    <w:rsid w:val="005C462F"/>
    <w:rsid w:val="00606DAA"/>
    <w:rsid w:val="0061643E"/>
    <w:rsid w:val="006750EB"/>
    <w:rsid w:val="00677BED"/>
    <w:rsid w:val="00691B2F"/>
    <w:rsid w:val="006C6F2A"/>
    <w:rsid w:val="006D2E56"/>
    <w:rsid w:val="00707C26"/>
    <w:rsid w:val="007205C9"/>
    <w:rsid w:val="007465BC"/>
    <w:rsid w:val="00753C07"/>
    <w:rsid w:val="00776CFF"/>
    <w:rsid w:val="00782A49"/>
    <w:rsid w:val="00792EEC"/>
    <w:rsid w:val="007D5D54"/>
    <w:rsid w:val="007E4CA2"/>
    <w:rsid w:val="007F0584"/>
    <w:rsid w:val="008002B0"/>
    <w:rsid w:val="00811074"/>
    <w:rsid w:val="0082155C"/>
    <w:rsid w:val="00844472"/>
    <w:rsid w:val="00874BCA"/>
    <w:rsid w:val="008A6161"/>
    <w:rsid w:val="008C0713"/>
    <w:rsid w:val="008C33DE"/>
    <w:rsid w:val="008C5312"/>
    <w:rsid w:val="008C5B03"/>
    <w:rsid w:val="008D6BF7"/>
    <w:rsid w:val="00904CA3"/>
    <w:rsid w:val="00932A46"/>
    <w:rsid w:val="00936BE5"/>
    <w:rsid w:val="00947889"/>
    <w:rsid w:val="0096367D"/>
    <w:rsid w:val="00966674"/>
    <w:rsid w:val="00974BBF"/>
    <w:rsid w:val="00994216"/>
    <w:rsid w:val="009A43AA"/>
    <w:rsid w:val="009C4F81"/>
    <w:rsid w:val="009E42E5"/>
    <w:rsid w:val="009E4E3F"/>
    <w:rsid w:val="009F0EDC"/>
    <w:rsid w:val="009F2BB3"/>
    <w:rsid w:val="009F6653"/>
    <w:rsid w:val="00A0509A"/>
    <w:rsid w:val="00A05BB2"/>
    <w:rsid w:val="00A16194"/>
    <w:rsid w:val="00A56183"/>
    <w:rsid w:val="00A56E07"/>
    <w:rsid w:val="00A645BE"/>
    <w:rsid w:val="00A82C4E"/>
    <w:rsid w:val="00AB02DD"/>
    <w:rsid w:val="00AB6783"/>
    <w:rsid w:val="00AC111C"/>
    <w:rsid w:val="00AC3B93"/>
    <w:rsid w:val="00AD193A"/>
    <w:rsid w:val="00AD67F4"/>
    <w:rsid w:val="00AE6406"/>
    <w:rsid w:val="00AF356D"/>
    <w:rsid w:val="00B03370"/>
    <w:rsid w:val="00B05FE7"/>
    <w:rsid w:val="00B17979"/>
    <w:rsid w:val="00B308F3"/>
    <w:rsid w:val="00B332CD"/>
    <w:rsid w:val="00B52042"/>
    <w:rsid w:val="00B53000"/>
    <w:rsid w:val="00B54B33"/>
    <w:rsid w:val="00BA269E"/>
    <w:rsid w:val="00BC33DF"/>
    <w:rsid w:val="00BC75E8"/>
    <w:rsid w:val="00BE2C55"/>
    <w:rsid w:val="00BE499C"/>
    <w:rsid w:val="00C1321C"/>
    <w:rsid w:val="00C14AC1"/>
    <w:rsid w:val="00C243D1"/>
    <w:rsid w:val="00C41D3A"/>
    <w:rsid w:val="00C43257"/>
    <w:rsid w:val="00C459A9"/>
    <w:rsid w:val="00C63854"/>
    <w:rsid w:val="00C647BF"/>
    <w:rsid w:val="00CA55A0"/>
    <w:rsid w:val="00CB6ED8"/>
    <w:rsid w:val="00CB70E9"/>
    <w:rsid w:val="00D06BC6"/>
    <w:rsid w:val="00D11A1E"/>
    <w:rsid w:val="00D34AF1"/>
    <w:rsid w:val="00D538F2"/>
    <w:rsid w:val="00D57ED3"/>
    <w:rsid w:val="00D70F81"/>
    <w:rsid w:val="00D85A0C"/>
    <w:rsid w:val="00D90903"/>
    <w:rsid w:val="00DA7BED"/>
    <w:rsid w:val="00DC45F1"/>
    <w:rsid w:val="00DC4D42"/>
    <w:rsid w:val="00DC71BC"/>
    <w:rsid w:val="00E11063"/>
    <w:rsid w:val="00E12457"/>
    <w:rsid w:val="00E2280C"/>
    <w:rsid w:val="00E32091"/>
    <w:rsid w:val="00E36263"/>
    <w:rsid w:val="00E44536"/>
    <w:rsid w:val="00E46960"/>
    <w:rsid w:val="00E537E7"/>
    <w:rsid w:val="00E54EF5"/>
    <w:rsid w:val="00EC53A2"/>
    <w:rsid w:val="00ED0B20"/>
    <w:rsid w:val="00ED369C"/>
    <w:rsid w:val="00ED6144"/>
    <w:rsid w:val="00EF2656"/>
    <w:rsid w:val="00F00CD7"/>
    <w:rsid w:val="00F0416B"/>
    <w:rsid w:val="00F11A93"/>
    <w:rsid w:val="00F21709"/>
    <w:rsid w:val="00F24D58"/>
    <w:rsid w:val="00F43CDB"/>
    <w:rsid w:val="00F50F4E"/>
    <w:rsid w:val="00F55CBC"/>
    <w:rsid w:val="00F57943"/>
    <w:rsid w:val="00F75327"/>
    <w:rsid w:val="00F76932"/>
    <w:rsid w:val="00F836F4"/>
    <w:rsid w:val="00FA70A9"/>
    <w:rsid w:val="00FB4AD1"/>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B4C7E8"/>
  <w15:chartTrackingRefBased/>
  <w15:docId w15:val="{B642B19B-D467-4D9E-A2C4-2EC653468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6F2A"/>
    <w:pPr>
      <w:ind w:left="720"/>
      <w:contextualSpacing/>
    </w:pPr>
  </w:style>
  <w:style w:type="table" w:styleId="TableGrid">
    <w:name w:val="Table Grid"/>
    <w:basedOn w:val="TableNormal"/>
    <w:uiPriority w:val="39"/>
    <w:rsid w:val="005B17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611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7</TotalTime>
  <Pages>2</Pages>
  <Words>334</Words>
  <Characters>19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saagazarzoo shaikh</dc:creator>
  <cp:keywords/>
  <dc:description/>
  <cp:lastModifiedBy>Jasmin Jasani</cp:lastModifiedBy>
  <cp:revision>220</cp:revision>
  <cp:lastPrinted>2017-07-29T08:31:00Z</cp:lastPrinted>
  <dcterms:created xsi:type="dcterms:W3CDTF">2016-10-10T09:33:00Z</dcterms:created>
  <dcterms:modified xsi:type="dcterms:W3CDTF">2022-01-01T05:33:00Z</dcterms:modified>
</cp:coreProperties>
</file>